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071B" w:rsidRPr="00D3071B" w:rsidRDefault="00D3071B" w:rsidP="00D3071B">
      <w:pPr>
        <w:spacing w:before="100" w:beforeAutospacing="1" w:after="100" w:afterAutospacing="1" w:line="240" w:lineRule="auto"/>
        <w:outlineLvl w:val="2"/>
        <w:rPr>
          <w:rFonts w:ascii="Lato" w:eastAsia="Times New Roman" w:hAnsi="Lato" w:cs="Helvetica"/>
          <w:b/>
          <w:bCs/>
          <w:color w:val="3D434B"/>
          <w:sz w:val="36"/>
          <w:szCs w:val="27"/>
        </w:rPr>
      </w:pPr>
      <w:r w:rsidRPr="00D3071B">
        <w:rPr>
          <w:rFonts w:ascii="Lato" w:eastAsia="Times New Roman" w:hAnsi="Lato" w:cs="Helvetica"/>
          <w:b/>
          <w:bCs/>
          <w:color w:val="3D434B"/>
          <w:sz w:val="36"/>
          <w:szCs w:val="27"/>
        </w:rPr>
        <w:t>Standard job offer letter sample template.</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Dear [Applicant Name],</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Company Name] is excited to bring you on board as [job title].</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We’re just a few formalities away from getting down to work. Please take the time to review our formal offer. It includes important details about your compensation, benefits and the terms and conditions of your anticipated employment with [Company Name].</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Company Name] is offering a [full time, part time, etc.] position for you as [job title], reporting to [immediate manager/supervisor] starting on [proposed start date] at [workplace location]. Expected hours of work are [days of week and hours of work].</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In this position, [Company Name] is offering to start you at a pay rate of [dollar amount or annual base salary] per [year, hour, annual salary, etc.]. You will be paid on a [weekly, monthly, etc.] basis, starting [date of next pay period].</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As part of your compensation, we're also offering [If applicable, you’ll describe your bonus, profit sharing, commission structure, stock options, and compensation committee rules here].</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As an employee of [Company Name] you will be eligible for [briefly name benefits, such as health insurance, stock plan, dental insurance, etc.].</w:t>
      </w:r>
    </w:p>
    <w:p w:rsidR="00D3071B" w:rsidRPr="00D3071B" w:rsidRDefault="00D3071B" w:rsidP="00D3071B">
      <w:pPr>
        <w:spacing w:before="100" w:beforeAutospacing="1" w:after="100" w:afterAutospacing="1"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lastRenderedPageBreak/>
        <w:t>Please indicate your agreement with these terms and accept this offer by signing and dating this agreement on or before [offer expiration date].</w:t>
      </w:r>
    </w:p>
    <w:p w:rsidR="00D3071B" w:rsidRPr="00D3071B" w:rsidRDefault="00D3071B" w:rsidP="00D3071B">
      <w:pPr>
        <w:spacing w:after="0" w:line="240" w:lineRule="auto"/>
        <w:rPr>
          <w:rFonts w:ascii="Lato" w:eastAsia="Times New Roman" w:hAnsi="Lato" w:cs="Helvetica"/>
          <w:color w:val="404040"/>
          <w:sz w:val="36"/>
          <w:szCs w:val="36"/>
        </w:rPr>
      </w:pPr>
      <w:r w:rsidRPr="00D3071B">
        <w:rPr>
          <w:rFonts w:ascii="Lato" w:eastAsia="Times New Roman" w:hAnsi="Lato" w:cs="Helvetica"/>
          <w:color w:val="404040"/>
          <w:sz w:val="36"/>
          <w:szCs w:val="36"/>
        </w:rPr>
        <w:t>Sincerely, [Sender Name]</w:t>
      </w:r>
    </w:p>
    <w:p w:rsidR="008E7AF6" w:rsidRPr="00D3071B" w:rsidRDefault="008E7AF6">
      <w:pPr>
        <w:rPr>
          <w:rFonts w:ascii="Lato" w:hAnsi="Lato"/>
          <w:sz w:val="36"/>
          <w:szCs w:val="36"/>
        </w:rPr>
      </w:pPr>
    </w:p>
    <w:sectPr w:rsidR="008E7AF6" w:rsidRPr="00D3071B" w:rsidSect="008E7AF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xszCwsLAwNTEysDBW0lEKTi0uzszPAykwrAUAhjtCiiwAAAA="/>
  </w:docVars>
  <w:rsids>
    <w:rsidRoot w:val="00D3071B"/>
    <w:rsid w:val="008E7AF6"/>
    <w:rsid w:val="00D307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AF6"/>
  </w:style>
  <w:style w:type="paragraph" w:styleId="Heading3">
    <w:name w:val="heading 3"/>
    <w:basedOn w:val="Normal"/>
    <w:link w:val="Heading3Char"/>
    <w:uiPriority w:val="9"/>
    <w:qFormat/>
    <w:rsid w:val="00D3071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3071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307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658613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06</Words>
  <Characters>1178</Characters>
  <Application>Microsoft Office Word</Application>
  <DocSecurity>0</DocSecurity>
  <Lines>9</Lines>
  <Paragraphs>2</Paragraphs>
  <ScaleCrop>false</ScaleCrop>
  <Company>MRT www.Win2Farsi.com</Company>
  <LinksUpToDate>false</LinksUpToDate>
  <CharactersWithSpaces>13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8T18:28:00Z</dcterms:created>
  <dcterms:modified xsi:type="dcterms:W3CDTF">2021-01-18T18:28:00Z</dcterms:modified>
</cp:coreProperties>
</file>